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une 2, 2021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June 7, 2021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